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762230E4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BD68DD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D68DD" w:rsidRPr="00BD68DD">
        <w:rPr>
          <w:rFonts w:eastAsia="Times New Roman" w:cstheme="minorHAnsi"/>
          <w:b/>
          <w:color w:val="181717"/>
          <w:sz w:val="28"/>
          <w:szCs w:val="28"/>
        </w:rPr>
        <w:t>Driver Information and Navigation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7020197E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C03F5A">
        <w:t>Dash Warning Symbols, Steering Wheel Controls, Voice Activation, and Maintenance Indicators</w:t>
      </w:r>
    </w:p>
    <w:p w14:paraId="13145BB6" w14:textId="575EF94C" w:rsidR="008F46C1" w:rsidRDefault="003A5A9C" w:rsidP="004637B0">
      <w:pPr>
        <w:spacing w:after="0"/>
        <w:ind w:left="450" w:right="-810"/>
      </w:pPr>
      <w:r>
        <w:t xml:space="preserve">2. </w:t>
      </w:r>
      <w:r w:rsidR="00C03F5A">
        <w:t>Analog and Digital Displays, Head-up Display, Night Vision</w:t>
      </w:r>
      <w:r w:rsidR="00F1408B">
        <w:t>, and</w:t>
      </w:r>
      <w:r w:rsidR="00C03F5A">
        <w:t xml:space="preserve"> Electronic Displays</w:t>
      </w:r>
    </w:p>
    <w:p w14:paraId="2FD07C48" w14:textId="0207D826" w:rsidR="0042383C" w:rsidRDefault="0042383C" w:rsidP="004637B0">
      <w:pPr>
        <w:spacing w:after="0"/>
        <w:ind w:left="450" w:right="-810"/>
      </w:pPr>
      <w:r>
        <w:t xml:space="preserve">3. </w:t>
      </w:r>
      <w:r w:rsidR="00F1408B">
        <w:t>Virtual Display, Touch Screens, Speedometers/Odometers, and Dash Gauges</w:t>
      </w:r>
    </w:p>
    <w:p w14:paraId="67362260" w14:textId="719E3E56" w:rsidR="00CC5BDE" w:rsidRDefault="00CC5BDE" w:rsidP="004637B0">
      <w:pPr>
        <w:spacing w:after="0"/>
        <w:ind w:left="450" w:right="-810"/>
      </w:pPr>
      <w:r>
        <w:t xml:space="preserve">4. </w:t>
      </w:r>
      <w:r w:rsidR="00F1408B">
        <w:t>Navigation and GPS, Telematics</w:t>
      </w:r>
      <w:r w:rsidR="00E71533">
        <w:t>,</w:t>
      </w:r>
      <w:r w:rsidR="00F1408B">
        <w:t xml:space="preserve"> and Backup Camera 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B2FA8D" w14:textId="12FC1DB0" w:rsidR="00786E08" w:rsidRDefault="00CB7645" w:rsidP="000C756A">
      <w:pPr>
        <w:spacing w:after="0"/>
        <w:ind w:left="446" w:right="-806"/>
      </w:pPr>
      <w:r>
        <w:t xml:space="preserve">1. </w:t>
      </w:r>
      <w:r w:rsidR="00CE72D4">
        <w:t>I</w:t>
      </w:r>
      <w:r w:rsidR="00786E08" w:rsidRPr="00786E08">
        <w:t>dentify the meaning of dash warning symbols.</w:t>
      </w:r>
    </w:p>
    <w:p w14:paraId="17E5A744" w14:textId="069DB671" w:rsidR="00126E9A" w:rsidRDefault="00CB7645" w:rsidP="00786E08">
      <w:pPr>
        <w:spacing w:after="0"/>
        <w:ind w:left="446" w:right="-806"/>
      </w:pPr>
      <w:r>
        <w:t xml:space="preserve">2. </w:t>
      </w:r>
      <w:r w:rsidR="00786E08">
        <w:t>Describe steering wheel controls, voice activation, and maintenance indicators.</w:t>
      </w:r>
    </w:p>
    <w:p w14:paraId="69FDBD71" w14:textId="54ABD2D8" w:rsidR="00A878D6" w:rsidRDefault="00237DF7" w:rsidP="00786E08">
      <w:pPr>
        <w:spacing w:after="0"/>
        <w:ind w:left="446" w:right="-806"/>
      </w:pPr>
      <w:r>
        <w:t xml:space="preserve">3. </w:t>
      </w:r>
      <w:r w:rsidR="00786E08">
        <w:t>Discuss the operation of head-up display, night vision, and digital electronic displays.</w:t>
      </w:r>
    </w:p>
    <w:p w14:paraId="7F1F6B91" w14:textId="4E92AE39" w:rsidR="00007C5F" w:rsidRDefault="005967AA" w:rsidP="000D5939">
      <w:pPr>
        <w:spacing w:after="0"/>
        <w:ind w:left="446" w:right="-806"/>
      </w:pPr>
      <w:r>
        <w:t xml:space="preserve">4. </w:t>
      </w:r>
      <w:r w:rsidR="00786E08" w:rsidRPr="00786E08">
        <w:t>Describe how speedometers and odometers work.</w:t>
      </w:r>
    </w:p>
    <w:p w14:paraId="207574DA" w14:textId="77777777" w:rsidR="00CE72D4" w:rsidRDefault="00B156C8" w:rsidP="00CE72D4">
      <w:pPr>
        <w:spacing w:after="0"/>
        <w:ind w:left="446" w:right="-806"/>
      </w:pPr>
      <w:r>
        <w:t xml:space="preserve">5. </w:t>
      </w:r>
      <w:r w:rsidR="00CE72D4">
        <w:t>Discuss the diagnosis of oil pressure lamp, temperature lamp, brake warning lamp, and other analog dash instruments.</w:t>
      </w:r>
    </w:p>
    <w:p w14:paraId="13C95DCB" w14:textId="26BA3708" w:rsidR="000D5939" w:rsidRDefault="000D5939" w:rsidP="00CE72D4">
      <w:pPr>
        <w:spacing w:after="0"/>
        <w:ind w:left="446" w:right="-806"/>
      </w:pPr>
      <w:r>
        <w:t xml:space="preserve">6. </w:t>
      </w:r>
      <w:r w:rsidR="00CE72D4" w:rsidRPr="00CE72D4">
        <w:t>Describe how a navigation system works.</w:t>
      </w:r>
    </w:p>
    <w:p w14:paraId="50DDE880" w14:textId="3612130D" w:rsidR="00CE72D4" w:rsidRDefault="00CE72D4" w:rsidP="00CE72D4">
      <w:pPr>
        <w:spacing w:after="0"/>
        <w:ind w:left="446" w:right="-806"/>
      </w:pPr>
      <w:r>
        <w:t xml:space="preserve">7. </w:t>
      </w:r>
      <w:r w:rsidR="00566102">
        <w:t>E</w:t>
      </w:r>
      <w:r>
        <w:t>xplain the operation and diagnosis of telematics systems, backup camera, and backup sensor.</w:t>
      </w:r>
    </w:p>
    <w:p w14:paraId="55695049" w14:textId="7F15D788" w:rsidR="00DF2F45" w:rsidRPr="00DF2F45" w:rsidRDefault="00F25410" w:rsidP="000D5939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612730B6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641"/>
      <w:bookmarkStart w:id="2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5273AC" w:rsidRPr="005273AC">
        <w:t>Gauges and Sending Units</w:t>
      </w:r>
    </w:p>
    <w:p w14:paraId="0F852D3A" w14:textId="7E0C03A4" w:rsidR="00815F91" w:rsidRDefault="00815F91" w:rsidP="004637B0">
      <w:pPr>
        <w:spacing w:after="0"/>
        <w:ind w:left="450" w:right="-810"/>
      </w:pPr>
      <w:r>
        <w:t xml:space="preserve">2. Task Sheet: </w:t>
      </w:r>
      <w:r w:rsidR="005273AC" w:rsidRPr="005273AC">
        <w:t>Gauge Printed Circuit Boards</w:t>
      </w:r>
    </w:p>
    <w:p w14:paraId="22620CC7" w14:textId="73614D63" w:rsidR="00FC269F" w:rsidRDefault="00815F91" w:rsidP="004637B0">
      <w:pPr>
        <w:spacing w:after="0"/>
        <w:ind w:left="450" w:right="-810"/>
      </w:pPr>
      <w:r>
        <w:t xml:space="preserve">3. Task Sheet: </w:t>
      </w:r>
      <w:r w:rsidR="005273AC" w:rsidRPr="005273AC">
        <w:t>Driver Information and Warning Devices</w:t>
      </w:r>
    </w:p>
    <w:p w14:paraId="7AB0EE62" w14:textId="4F5C4CEC" w:rsidR="00FC269F" w:rsidRDefault="00815F91" w:rsidP="004637B0">
      <w:pPr>
        <w:spacing w:after="0"/>
        <w:ind w:left="450" w:right="-810"/>
      </w:pPr>
      <w:r>
        <w:t xml:space="preserve">4. Task Sheet: </w:t>
      </w:r>
      <w:r w:rsidR="005273AC" w:rsidRPr="005273AC">
        <w:t>Electronic Instrument Circuits</w:t>
      </w:r>
    </w:p>
    <w:bookmarkEnd w:id="2"/>
    <w:p w14:paraId="233C5FC8" w14:textId="49BB1337" w:rsidR="008F46C1" w:rsidRDefault="005273AC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1D2DB321" w14:textId="4081D776" w:rsidR="008F46C1" w:rsidRDefault="005273AC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695E19F0" w:rsidR="008F46C1" w:rsidRDefault="005273AC" w:rsidP="004637B0">
      <w:pPr>
        <w:spacing w:after="0"/>
        <w:ind w:left="450" w:right="-810"/>
        <w:rPr>
          <w:rStyle w:val="Hyperlink"/>
        </w:rPr>
      </w:pPr>
      <w:r>
        <w:t>7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1AA6ECD9" w:rsidR="00D524C5" w:rsidRDefault="005273AC" w:rsidP="004637B0">
      <w:pPr>
        <w:spacing w:after="0"/>
        <w:ind w:left="450" w:right="-810"/>
        <w:rPr>
          <w:rStyle w:val="Hyperlink"/>
        </w:rPr>
      </w:pPr>
      <w:r>
        <w:t>8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7FF260E" w14:textId="77777777" w:rsidR="005273AC" w:rsidRDefault="005273AC" w:rsidP="005273AC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5273AC">
        <w:t>Gauges and Sending Units</w:t>
      </w:r>
    </w:p>
    <w:p w14:paraId="2263C4D3" w14:textId="77777777" w:rsidR="005273AC" w:rsidRDefault="005273AC" w:rsidP="005273AC">
      <w:pPr>
        <w:spacing w:after="0"/>
        <w:ind w:left="450" w:right="-810"/>
      </w:pPr>
      <w:r>
        <w:t xml:space="preserve">2. Task Sheet: </w:t>
      </w:r>
      <w:r w:rsidRPr="005273AC">
        <w:t>Gauge Printed Circuit Boards</w:t>
      </w:r>
    </w:p>
    <w:p w14:paraId="68828F0B" w14:textId="77777777" w:rsidR="005273AC" w:rsidRDefault="005273AC" w:rsidP="005273AC">
      <w:pPr>
        <w:spacing w:after="0"/>
        <w:ind w:left="450" w:right="-810"/>
      </w:pPr>
      <w:r>
        <w:t xml:space="preserve">3. Task Sheet: </w:t>
      </w:r>
      <w:r w:rsidRPr="005273AC">
        <w:t>Driver Information and Warning Devices</w:t>
      </w:r>
    </w:p>
    <w:p w14:paraId="73B68244" w14:textId="77777777" w:rsidR="005273AC" w:rsidRDefault="005273AC" w:rsidP="005273AC">
      <w:pPr>
        <w:spacing w:after="0"/>
        <w:ind w:left="450" w:right="-810"/>
      </w:pPr>
      <w:r>
        <w:t xml:space="preserve">4. Task Sheet: </w:t>
      </w:r>
      <w:r w:rsidRPr="005273AC">
        <w:t>Electronic Instrument Circuits</w:t>
      </w:r>
    </w:p>
    <w:p w14:paraId="27B3239B" w14:textId="2448347A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2AE5147" w14:textId="77777777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63AA3EB0" w14:textId="50E431DF" w:rsidR="00FD19FD" w:rsidRPr="005273AC" w:rsidRDefault="003B126B" w:rsidP="004637B0">
      <w:pPr>
        <w:spacing w:after="0"/>
        <w:ind w:left="450" w:right="-810"/>
      </w:pPr>
      <w:r>
        <w:t>3. Complete multiple choice and short answer quizzes downloaded from the website.</w:t>
      </w:r>
    </w:p>
    <w:p w14:paraId="3A5F3C4A" w14:textId="77777777" w:rsidR="005273AC" w:rsidRPr="00DC68C1" w:rsidRDefault="005273AC" w:rsidP="005273A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298BE4B" w14:textId="77777777" w:rsidR="005273AC" w:rsidRDefault="005273AC" w:rsidP="005273AC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459E757" wp14:editId="680CE55F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68C93429" w14:textId="77777777" w:rsidR="005273AC" w:rsidRDefault="005273AC" w:rsidP="005273AC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09E2FEE9" w14:textId="77777777" w:rsidR="005273AC" w:rsidRPr="007C16D5" w:rsidRDefault="005273AC" w:rsidP="005273AC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0AA25C6" w14:textId="77777777" w:rsidR="005273AC" w:rsidRDefault="005273AC" w:rsidP="004637B0">
      <w:pPr>
        <w:spacing w:after="0"/>
        <w:ind w:left="450" w:right="-810"/>
        <w:rPr>
          <w:b/>
          <w:bCs/>
          <w:u w:val="single"/>
        </w:rPr>
      </w:pPr>
    </w:p>
    <w:p w14:paraId="02198FE0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1005E8DF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4710C743" w14:textId="77777777" w:rsidR="003B126B" w:rsidRDefault="003B126B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22729FA6" w14:textId="53E9AFF9" w:rsidR="00FD19FD" w:rsidRPr="007C1A7E" w:rsidRDefault="00FD19FD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19ADF90E" w14:textId="77777777" w:rsidR="003B126B" w:rsidRPr="00DF2F45" w:rsidRDefault="003B126B" w:rsidP="003B12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4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Lighting and Signaling Circuits</w:t>
      </w:r>
    </w:p>
    <w:p w14:paraId="423851D3" w14:textId="77777777" w:rsidR="003B126B" w:rsidRPr="00DF2F45" w:rsidRDefault="003B126B" w:rsidP="003B12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CFA72AD" w14:textId="77777777" w:rsidR="00FD19FD" w:rsidRPr="00FD19FD" w:rsidRDefault="00FD19FD" w:rsidP="00FD19FD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77777777" w:rsidR="003B126B" w:rsidRDefault="003B126B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8F867" w14:textId="77777777" w:rsidR="001E3441" w:rsidRDefault="001E3441" w:rsidP="00E43A7A">
      <w:pPr>
        <w:spacing w:after="0" w:line="240" w:lineRule="auto"/>
      </w:pPr>
      <w:r>
        <w:separator/>
      </w:r>
    </w:p>
  </w:endnote>
  <w:endnote w:type="continuationSeparator" w:id="0">
    <w:p w14:paraId="5F0634DD" w14:textId="77777777" w:rsidR="001E3441" w:rsidRDefault="001E344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CD119" w14:textId="77777777" w:rsidR="001E3441" w:rsidRDefault="001E3441" w:rsidP="00E43A7A">
      <w:pPr>
        <w:spacing w:after="0" w:line="240" w:lineRule="auto"/>
      </w:pPr>
      <w:r>
        <w:separator/>
      </w:r>
    </w:p>
  </w:footnote>
  <w:footnote w:type="continuationSeparator" w:id="0">
    <w:p w14:paraId="043900ED" w14:textId="77777777" w:rsidR="001E3441" w:rsidRDefault="001E344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8FAMXa2Qw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6E9A"/>
    <w:rsid w:val="0013250E"/>
    <w:rsid w:val="00133D25"/>
    <w:rsid w:val="00136257"/>
    <w:rsid w:val="00167D6D"/>
    <w:rsid w:val="001D1757"/>
    <w:rsid w:val="001D2BB6"/>
    <w:rsid w:val="001D570B"/>
    <w:rsid w:val="001E3441"/>
    <w:rsid w:val="001E6BE6"/>
    <w:rsid w:val="001F7A1E"/>
    <w:rsid w:val="00237DF7"/>
    <w:rsid w:val="00250C2D"/>
    <w:rsid w:val="0025171D"/>
    <w:rsid w:val="002638DF"/>
    <w:rsid w:val="0026694A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3AC"/>
    <w:rsid w:val="005274BD"/>
    <w:rsid w:val="0053211D"/>
    <w:rsid w:val="00533A39"/>
    <w:rsid w:val="00535A37"/>
    <w:rsid w:val="00547AF6"/>
    <w:rsid w:val="00566102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86E08"/>
    <w:rsid w:val="007B00EC"/>
    <w:rsid w:val="007B351A"/>
    <w:rsid w:val="007C16D5"/>
    <w:rsid w:val="007C1A7E"/>
    <w:rsid w:val="007C5C45"/>
    <w:rsid w:val="00804B84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D68DD"/>
    <w:rsid w:val="00BE0E50"/>
    <w:rsid w:val="00BE4C88"/>
    <w:rsid w:val="00BE6A3B"/>
    <w:rsid w:val="00BF7D64"/>
    <w:rsid w:val="00C03F5A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60069"/>
    <w:rsid w:val="00C614AB"/>
    <w:rsid w:val="00C65FB8"/>
    <w:rsid w:val="00C82643"/>
    <w:rsid w:val="00C83F20"/>
    <w:rsid w:val="00C9665B"/>
    <w:rsid w:val="00CA02F9"/>
    <w:rsid w:val="00CA1EC5"/>
    <w:rsid w:val="00CB7645"/>
    <w:rsid w:val="00CC06DE"/>
    <w:rsid w:val="00CC5BDE"/>
    <w:rsid w:val="00CD39C2"/>
    <w:rsid w:val="00CE0E57"/>
    <w:rsid w:val="00CE72D4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1533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1408B"/>
    <w:rsid w:val="00F2511E"/>
    <w:rsid w:val="00F25410"/>
    <w:rsid w:val="00F269A8"/>
    <w:rsid w:val="00F4711F"/>
    <w:rsid w:val="00F67CF7"/>
    <w:rsid w:val="00F90D87"/>
    <w:rsid w:val="00FC06DD"/>
    <w:rsid w:val="00FC0D97"/>
    <w:rsid w:val="00FC269F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3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9</cp:revision>
  <cp:lastPrinted>2022-04-04T14:43:00Z</cp:lastPrinted>
  <dcterms:created xsi:type="dcterms:W3CDTF">2019-12-09T16:24:00Z</dcterms:created>
  <dcterms:modified xsi:type="dcterms:W3CDTF">2022-04-05T14:29:00Z</dcterms:modified>
</cp:coreProperties>
</file>